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as Mark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01 Lockwood Ave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uhockey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1323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er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